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749" w:rsidRPr="00050BE2" w:rsidRDefault="00340C00" w:rsidP="00050BE2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E41C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1.</w:t>
      </w:r>
      <w:r w:rsidRPr="00340C00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  <w:r w:rsidR="00FB2010" w:rsidRPr="00340C00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Mikroskopinių</w:t>
      </w:r>
      <w:r w:rsidR="00FB2010" w:rsidRPr="00050BE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grybų, kurie sukelia maisto produktų pelijimą, </w:t>
      </w:r>
      <w:r w:rsidR="006426D7" w:rsidRPr="00050BE2">
        <w:rPr>
          <w:rFonts w:ascii="Times New Roman" w:eastAsia="Times New Roman" w:hAnsi="Times New Roman" w:cs="Times New Roman"/>
          <w:b/>
          <w:i/>
          <w:sz w:val="24"/>
          <w:szCs w:val="24"/>
        </w:rPr>
        <w:t>tyrimas</w:t>
      </w:r>
    </w:p>
    <w:p w:rsidR="00050BE2" w:rsidRPr="00050BE2" w:rsidRDefault="00050BE2" w:rsidP="00050BE2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7052"/>
      </w:tblGrid>
      <w:tr w:rsidR="002F2749" w:rsidTr="00561BD7">
        <w:tc>
          <w:tcPr>
            <w:tcW w:w="2802" w:type="dxa"/>
          </w:tcPr>
          <w:p w:rsidR="002F2749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2F2749" w:rsidRDefault="003242A8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–6 klasės, gamta ir žmogus; </w:t>
            </w:r>
            <w:r w:rsidR="00455F8D">
              <w:rPr>
                <w:rFonts w:ascii="Times New Roman" w:eastAsia="Times New Roman" w:hAnsi="Times New Roman" w:cs="Times New Roman"/>
                <w:sz w:val="24"/>
                <w:szCs w:val="24"/>
              </w:rPr>
              <w:t>7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</w:t>
            </w:r>
            <w:r w:rsidR="00A65B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>sė</w:t>
            </w:r>
            <w:r w:rsidR="00050BE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="0029662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2F2749" w:rsidRDefault="005A6DCA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</w:t>
            </w:r>
            <w:r w:rsidR="00050B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 min.</w:t>
            </w:r>
          </w:p>
        </w:tc>
      </w:tr>
      <w:tr w:rsidR="002F2749" w:rsidTr="00561BD7">
        <w:tc>
          <w:tcPr>
            <w:tcW w:w="2802" w:type="dxa"/>
          </w:tcPr>
          <w:p w:rsidR="002F2749" w:rsidRDefault="000272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3242A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Gamta ir žmogus.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052" w:type="dxa"/>
          </w:tcPr>
          <w:p w:rsidR="003242A8" w:rsidRPr="00232850" w:rsidRDefault="003242A8" w:rsidP="0077703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2850">
              <w:rPr>
                <w:rFonts w:ascii="Times New Roman" w:hAnsi="Times New Roman" w:cs="Times New Roman"/>
                <w:i/>
                <w:sz w:val="24"/>
                <w:szCs w:val="24"/>
              </w:rPr>
              <w:t>Gamta ir žmogus</w:t>
            </w: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3242A8" w:rsidRPr="00232850" w:rsidRDefault="003242A8" w:rsidP="0077703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 xml:space="preserve">3.4. </w:t>
            </w:r>
            <w:r w:rsidR="002B0747">
              <w:rPr>
                <w:rFonts w:ascii="Times New Roman" w:hAnsi="Times New Roman" w:cs="Times New Roman"/>
                <w:sz w:val="24"/>
                <w:szCs w:val="24"/>
              </w:rPr>
              <w:t xml:space="preserve">&lt;...&gt; </w:t>
            </w: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>Pateikti naudingos ir žalingos mikroorganizmų veiklos pavyzdžių.</w:t>
            </w:r>
          </w:p>
          <w:p w:rsidR="003242A8" w:rsidRDefault="003242A8" w:rsidP="0077703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2850">
              <w:rPr>
                <w:rFonts w:ascii="Times New Roman" w:hAnsi="Times New Roman" w:cs="Times New Roman"/>
                <w:i/>
                <w:sz w:val="24"/>
                <w:szCs w:val="24"/>
              </w:rPr>
              <w:t>Biologija</w:t>
            </w:r>
            <w:r w:rsidRPr="0023285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906FF9" w:rsidRPr="007B0714" w:rsidRDefault="003242A8" w:rsidP="0077703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4.2.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Apibūdinti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agrindi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biologi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gamtinių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opuliacijų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dydį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reguliuojanč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veiks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.</w:t>
            </w:r>
          </w:p>
        </w:tc>
      </w:tr>
      <w:tr w:rsidR="002F2749" w:rsidTr="00561BD7">
        <w:trPr>
          <w:trHeight w:val="1003"/>
        </w:trPr>
        <w:tc>
          <w:tcPr>
            <w:tcW w:w="2802" w:type="dxa"/>
          </w:tcPr>
          <w:p w:rsidR="002F2749" w:rsidRDefault="00050BE2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2F2749" w:rsidRPr="007B0714" w:rsidRDefault="002F2749" w:rsidP="00777034">
            <w:pPr>
              <w:pStyle w:val="Default"/>
              <w:jc w:val="both"/>
            </w:pPr>
            <w:r>
              <w:t xml:space="preserve">8.3.1. </w:t>
            </w:r>
            <w:r w:rsidRPr="007B0714">
              <w:t xml:space="preserve">Paaiškina gyvųjų organizmų būdingus požymius; </w:t>
            </w:r>
            <w:r w:rsidR="00050BE2">
              <w:t xml:space="preserve">skiria </w:t>
            </w:r>
            <w:r w:rsidRPr="007B0714">
              <w:t xml:space="preserve">karalystes, remdamiesi organizmų sandara </w:t>
            </w:r>
            <w:r>
              <w:t>&lt;...&gt;</w:t>
            </w:r>
            <w:r w:rsidRPr="007B0714">
              <w:t xml:space="preserve">; atpažįsta ir apibūdina gyvuosius organizmus artimojoje aplinkoje. </w:t>
            </w:r>
          </w:p>
          <w:p w:rsidR="002F2749" w:rsidRPr="007B0714" w:rsidRDefault="002F2749" w:rsidP="00777034">
            <w:pPr>
              <w:pStyle w:val="Default"/>
              <w:jc w:val="both"/>
            </w:pPr>
          </w:p>
        </w:tc>
      </w:tr>
      <w:tr w:rsidR="002F2749" w:rsidTr="00561BD7">
        <w:tc>
          <w:tcPr>
            <w:tcW w:w="2802" w:type="dxa"/>
          </w:tcPr>
          <w:p w:rsidR="002F2749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9B099B" w:rsidRDefault="00ED0D9F" w:rsidP="00777034">
            <w:pPr>
              <w:pStyle w:val="Default"/>
              <w:jc w:val="both"/>
            </w:pPr>
            <w:r>
              <w:t>Ne kartą teko girdėti, kad maisto produktai supelijo</w:t>
            </w:r>
            <w:r w:rsidR="00AF0F49">
              <w:t>, todėl tapo netinkami vartoti</w:t>
            </w:r>
            <w:r>
              <w:t>. Apžiūrėj</w:t>
            </w:r>
            <w:r w:rsidR="002B0747">
              <w:t>ę</w:t>
            </w:r>
            <w:r>
              <w:t xml:space="preserve"> </w:t>
            </w:r>
            <w:r w:rsidR="00212D86">
              <w:t xml:space="preserve">supelijusius produktus ant </w:t>
            </w:r>
            <w:r>
              <w:t xml:space="preserve">jų paviršių matome </w:t>
            </w:r>
            <w:r w:rsidR="009B099B">
              <w:t xml:space="preserve">mėlynos, žalios, gelsvos, juodos spalvos aksomo ar veltinio pavidalo apnašas. </w:t>
            </w:r>
          </w:p>
          <w:p w:rsidR="009B099B" w:rsidRPr="00747BB6" w:rsidRDefault="009B099B" w:rsidP="00777034">
            <w:pPr>
              <w:pStyle w:val="Default"/>
              <w:jc w:val="both"/>
              <w:rPr>
                <w:i/>
              </w:rPr>
            </w:pPr>
            <w:r w:rsidRPr="00747BB6">
              <w:rPr>
                <w:i/>
              </w:rPr>
              <w:t>Kas gadina maisto produktus?</w:t>
            </w:r>
          </w:p>
        </w:tc>
      </w:tr>
      <w:tr w:rsidR="002F2749" w:rsidTr="00561BD7">
        <w:tc>
          <w:tcPr>
            <w:tcW w:w="2802" w:type="dxa"/>
          </w:tcPr>
          <w:p w:rsidR="002F2749" w:rsidRPr="008E652E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052" w:type="dxa"/>
          </w:tcPr>
          <w:p w:rsidR="009B099B" w:rsidRDefault="002F2749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D23E07">
              <w:rPr>
                <w:rFonts w:ascii="Times New Roman" w:eastAsia="Times New Roman" w:hAnsi="Times New Roman" w:cs="Times New Roman"/>
                <w:sz w:val="24"/>
                <w:szCs w:val="24"/>
              </w:rPr>
              <w:t>Remiantis a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t </w:t>
            </w:r>
            <w:r w:rsidR="00843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pelijusių </w:t>
            </w:r>
            <w:r w:rsidR="009B099B">
              <w:rPr>
                <w:rFonts w:ascii="Times New Roman" w:eastAsia="Times New Roman" w:hAnsi="Times New Roman" w:cs="Times New Roman"/>
                <w:sz w:val="24"/>
                <w:szCs w:val="24"/>
              </w:rPr>
              <w:t>maisto produktų (duonos, batono</w:t>
            </w:r>
            <w:r w:rsidR="00645D68">
              <w:rPr>
                <w:rFonts w:ascii="Times New Roman" w:eastAsia="Times New Roman" w:hAnsi="Times New Roman" w:cs="Times New Roman"/>
                <w:sz w:val="24"/>
                <w:szCs w:val="24"/>
              </w:rPr>
              <w:t>, citrinos</w:t>
            </w:r>
            <w:r w:rsidR="009B09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kt.) užaugusių </w:t>
            </w:r>
            <w:r w:rsidR="00267B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kroskopinių 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ybų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vyzdžiu</w:t>
            </w:r>
            <w:r w:rsidR="00D23E07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aiškinti </w:t>
            </w:r>
            <w:r w:rsidR="009B09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ybų žalą </w:t>
            </w:r>
            <w:r w:rsidR="007E4C8B">
              <w:rPr>
                <w:rFonts w:ascii="Times New Roman" w:eastAsia="Times New Roman" w:hAnsi="Times New Roman" w:cs="Times New Roman"/>
                <w:sz w:val="24"/>
                <w:szCs w:val="24"/>
              </w:rPr>
              <w:t>maisto produktams</w:t>
            </w:r>
            <w:r w:rsidR="00AA586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741A36" w:rsidRDefault="00D23E07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Paaiškinti, kaip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pažinti </w:t>
            </w:r>
            <w:r w:rsidR="009B09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t </w:t>
            </w:r>
            <w:r w:rsidR="00843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pelijusių </w:t>
            </w:r>
            <w:r w:rsidR="00AF0F49">
              <w:rPr>
                <w:rFonts w:ascii="Times New Roman" w:eastAsia="Times New Roman" w:hAnsi="Times New Roman" w:cs="Times New Roman"/>
                <w:sz w:val="24"/>
                <w:szCs w:val="24"/>
              </w:rPr>
              <w:t>maisto produktų užaugusia</w:t>
            </w:r>
            <w:r w:rsidR="009B09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</w:t>
            </w:r>
            <w:r w:rsidR="00AF0F49">
              <w:rPr>
                <w:rFonts w:ascii="Times New Roman" w:eastAsia="Times New Roman" w:hAnsi="Times New Roman" w:cs="Times New Roman"/>
                <w:sz w:val="24"/>
                <w:szCs w:val="24"/>
              </w:rPr>
              <w:t>grybų kolonijas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F0F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iant </w:t>
            </w:r>
            <w:r w:rsidR="00843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ybų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mikroskopinę</w:t>
            </w:r>
            <w:r w:rsidR="00843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F0F49">
              <w:rPr>
                <w:rFonts w:ascii="Times New Roman" w:eastAsia="Times New Roman" w:hAnsi="Times New Roman" w:cs="Times New Roman"/>
                <w:sz w:val="24"/>
                <w:szCs w:val="24"/>
              </w:rPr>
              <w:t>sandarą (</w:t>
            </w:r>
            <w:proofErr w:type="spellStart"/>
            <w:r w:rsidR="00AF0F49">
              <w:rPr>
                <w:rFonts w:ascii="Times New Roman" w:eastAsia="Times New Roman" w:hAnsi="Times New Roman" w:cs="Times New Roman"/>
                <w:sz w:val="24"/>
                <w:szCs w:val="24"/>
              </w:rPr>
              <w:t>hifus</w:t>
            </w:r>
            <w:proofErr w:type="spellEnd"/>
            <w:r w:rsidR="00AF0F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sporas) išmokyti atskirti vienaląsčius grybus nuo daugialąsčių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741A36" w:rsidRDefault="002F2749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pa*, Petri lėkštelės*, mikroskopas*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kaitmenin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šviesinis)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ngiamieji ir objektiniai stikleliai*, preparavimo įrankių rinkinys*, </w:t>
            </w:r>
            <w:r w:rsidR="00645D68">
              <w:rPr>
                <w:rFonts w:ascii="Times New Roman" w:eastAsia="Times New Roman" w:hAnsi="Times New Roman" w:cs="Times New Roman"/>
                <w:sz w:val="24"/>
                <w:szCs w:val="24"/>
              </w:rPr>
              <w:t>įvair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ių</w:t>
            </w:r>
            <w:r w:rsidR="00645D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pelij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usių</w:t>
            </w:r>
            <w:r w:rsidR="00645D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isto produkt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ų gabaliukai</w:t>
            </w:r>
            <w:r w:rsidR="000272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sudėti</w:t>
            </w:r>
            <w:r w:rsidR="000272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į </w:t>
            </w:r>
            <w:r w:rsidR="00645D68">
              <w:rPr>
                <w:rFonts w:ascii="Times New Roman" w:eastAsia="Times New Roman" w:hAnsi="Times New Roman" w:cs="Times New Roman"/>
                <w:sz w:val="24"/>
                <w:szCs w:val="24"/>
              </w:rPr>
              <w:t>uždengt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 w:rsidR="00645D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tri lėkštel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="0037421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 kitu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37421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ždengtu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37421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du</w:t>
            </w:r>
            <w:r w:rsidR="002B074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psauginės </w:t>
            </w:r>
            <w:r w:rsidR="0037421C">
              <w:rPr>
                <w:rFonts w:ascii="Times New Roman" w:eastAsia="Times New Roman" w:hAnsi="Times New Roman" w:cs="Times New Roman"/>
                <w:sz w:val="24"/>
                <w:szCs w:val="24"/>
              </w:rPr>
              <w:t>kaukės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052" w:type="dxa"/>
          </w:tcPr>
          <w:p w:rsidR="00645D68" w:rsidRPr="00D23E07" w:rsidRDefault="00D23E07" w:rsidP="00777034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23E07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 w:rsidR="002F2749" w:rsidRPr="00D23E0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645D68" w:rsidRDefault="00645D68" w:rsidP="00777034">
            <w:pPr>
              <w:pStyle w:val="Betarp"/>
              <w:jc w:val="both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rimui surenkama</w:t>
            </w:r>
            <w:r w:rsidR="008B508B">
              <w:rPr>
                <w:rFonts w:ascii="Times New Roman" w:hAnsi="Times New Roman" w:cs="Times New Roman"/>
                <w:sz w:val="24"/>
                <w:szCs w:val="24"/>
              </w:rPr>
              <w:t xml:space="preserve"> įvairi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pel</w:t>
            </w:r>
            <w:r w:rsidR="00027249">
              <w:rPr>
                <w:rFonts w:ascii="Times New Roman" w:hAnsi="Times New Roman" w:cs="Times New Roman"/>
                <w:sz w:val="24"/>
                <w:szCs w:val="24"/>
              </w:rPr>
              <w:t xml:space="preserve">ijusių maisto produktų </w:t>
            </w:r>
            <w:r w:rsidR="00BC3597">
              <w:rPr>
                <w:rFonts w:ascii="Times New Roman" w:hAnsi="Times New Roman" w:cs="Times New Roman"/>
                <w:sz w:val="24"/>
                <w:szCs w:val="24"/>
              </w:rPr>
              <w:t>(duonos</w:t>
            </w:r>
            <w:r w:rsidR="005D59EE">
              <w:rPr>
                <w:rFonts w:ascii="Times New Roman" w:hAnsi="Times New Roman" w:cs="Times New Roman"/>
                <w:sz w:val="24"/>
                <w:szCs w:val="24"/>
              </w:rPr>
              <w:t xml:space="preserve"> ar </w:t>
            </w:r>
            <w:r w:rsidR="00FB2010">
              <w:rPr>
                <w:rFonts w:ascii="Times New Roman" w:hAnsi="Times New Roman" w:cs="Times New Roman"/>
                <w:sz w:val="24"/>
                <w:szCs w:val="24"/>
              </w:rPr>
              <w:t>batono</w:t>
            </w:r>
            <w:r w:rsidR="00BC3597">
              <w:rPr>
                <w:rFonts w:ascii="Times New Roman" w:hAnsi="Times New Roman" w:cs="Times New Roman"/>
                <w:sz w:val="24"/>
                <w:szCs w:val="24"/>
              </w:rPr>
              <w:t>, vaisių</w:t>
            </w:r>
            <w:r w:rsidR="00FB2010">
              <w:rPr>
                <w:rFonts w:ascii="Times New Roman" w:hAnsi="Times New Roman" w:cs="Times New Roman"/>
                <w:sz w:val="24"/>
                <w:szCs w:val="24"/>
              </w:rPr>
              <w:t xml:space="preserve"> – mandarinų, apelsinų</w:t>
            </w:r>
            <w:r w:rsidR="00076BC5">
              <w:rPr>
                <w:rFonts w:ascii="Times New Roman" w:hAnsi="Times New Roman" w:cs="Times New Roman"/>
                <w:sz w:val="24"/>
                <w:szCs w:val="24"/>
              </w:rPr>
              <w:t xml:space="preserve"> ir kt.</w:t>
            </w:r>
            <w:r w:rsidR="00F365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3101D9">
              <w:rPr>
                <w:rFonts w:ascii="Times New Roman" w:hAnsi="Times New Roman" w:cs="Times New Roman"/>
                <w:sz w:val="24"/>
                <w:szCs w:val="24"/>
              </w:rPr>
              <w:t xml:space="preserve"> pavyzdžių</w:t>
            </w:r>
            <w:r w:rsidR="00FB201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2010">
              <w:rPr>
                <w:rFonts w:ascii="Times New Roman" w:hAnsi="Times New Roman" w:cs="Times New Roman"/>
                <w:sz w:val="24"/>
                <w:szCs w:val="24"/>
              </w:rPr>
              <w:t xml:space="preserve">Tyrimui </w:t>
            </w:r>
            <w:r w:rsidR="00027249">
              <w:rPr>
                <w:rFonts w:ascii="Times New Roman" w:hAnsi="Times New Roman" w:cs="Times New Roman"/>
                <w:sz w:val="24"/>
                <w:szCs w:val="24"/>
              </w:rPr>
              <w:t xml:space="preserve">tinka </w:t>
            </w:r>
            <w:r w:rsidR="00FB2010">
              <w:rPr>
                <w:rFonts w:ascii="Times New Roman" w:hAnsi="Times New Roman" w:cs="Times New Roman"/>
                <w:sz w:val="24"/>
                <w:szCs w:val="24"/>
              </w:rPr>
              <w:t>ir kiti</w:t>
            </w:r>
            <w:r w:rsidR="00027249">
              <w:rPr>
                <w:rFonts w:ascii="Times New Roman" w:hAnsi="Times New Roman" w:cs="Times New Roman"/>
                <w:sz w:val="24"/>
                <w:szCs w:val="24"/>
              </w:rPr>
              <w:t xml:space="preserve"> produkt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ant kurių </w:t>
            </w:r>
            <w:r w:rsidR="00267B0F">
              <w:rPr>
                <w:rFonts w:ascii="Times New Roman" w:hAnsi="Times New Roman" w:cs="Times New Roman"/>
                <w:sz w:val="24"/>
                <w:szCs w:val="24"/>
              </w:rPr>
              <w:t>plika akimi matomi</w:t>
            </w:r>
            <w:r w:rsidR="000272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antys </w:t>
            </w:r>
            <w:r w:rsidR="00996D23">
              <w:rPr>
                <w:rFonts w:ascii="Times New Roman" w:hAnsi="Times New Roman" w:cs="Times New Roman"/>
                <w:sz w:val="24"/>
                <w:szCs w:val="24"/>
              </w:rPr>
              <w:t xml:space="preserve">mikroskopinia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rybai</w:t>
            </w:r>
            <w:r w:rsidR="00267B0F">
              <w:rPr>
                <w:rFonts w:ascii="Times New Roman" w:hAnsi="Times New Roman" w:cs="Times New Roman"/>
                <w:sz w:val="24"/>
                <w:szCs w:val="24"/>
              </w:rPr>
              <w:t>, sudarantys</w:t>
            </w:r>
            <w:r w:rsidR="00FB20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96D23">
              <w:rPr>
                <w:rFonts w:ascii="Times New Roman" w:hAnsi="Times New Roman" w:cs="Times New Roman"/>
                <w:sz w:val="24"/>
                <w:szCs w:val="24"/>
              </w:rPr>
              <w:t>neiškili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į ak</w:t>
            </w:r>
            <w:r w:rsidR="00027249">
              <w:rPr>
                <w:rFonts w:ascii="Times New Roman" w:hAnsi="Times New Roman" w:cs="Times New Roman"/>
                <w:sz w:val="24"/>
                <w:szCs w:val="24"/>
              </w:rPr>
              <w:t>somą panašias spalv</w:t>
            </w:r>
            <w:r w:rsidR="00FB2010">
              <w:rPr>
                <w:rFonts w:ascii="Times New Roman" w:hAnsi="Times New Roman" w:cs="Times New Roman"/>
                <w:sz w:val="24"/>
                <w:szCs w:val="24"/>
              </w:rPr>
              <w:t>otas</w:t>
            </w:r>
            <w:r w:rsidR="00996D23">
              <w:rPr>
                <w:rFonts w:ascii="Times New Roman" w:hAnsi="Times New Roman" w:cs="Times New Roman"/>
                <w:sz w:val="24"/>
                <w:szCs w:val="24"/>
              </w:rPr>
              <w:t xml:space="preserve"> (žali</w:t>
            </w:r>
            <w:r w:rsidR="003101D9">
              <w:rPr>
                <w:rFonts w:ascii="Times New Roman" w:hAnsi="Times New Roman" w:cs="Times New Roman"/>
                <w:sz w:val="24"/>
                <w:szCs w:val="24"/>
              </w:rPr>
              <w:t>os</w:t>
            </w:r>
            <w:r w:rsidR="00996D23">
              <w:rPr>
                <w:rFonts w:ascii="Times New Roman" w:hAnsi="Times New Roman" w:cs="Times New Roman"/>
                <w:sz w:val="24"/>
                <w:szCs w:val="24"/>
              </w:rPr>
              <w:t>, juod</w:t>
            </w:r>
            <w:r w:rsidR="003101D9">
              <w:rPr>
                <w:rFonts w:ascii="Times New Roman" w:hAnsi="Times New Roman" w:cs="Times New Roman"/>
                <w:sz w:val="24"/>
                <w:szCs w:val="24"/>
              </w:rPr>
              <w:t>os</w:t>
            </w:r>
            <w:r w:rsidR="00996D23">
              <w:rPr>
                <w:rFonts w:ascii="Times New Roman" w:hAnsi="Times New Roman" w:cs="Times New Roman"/>
                <w:sz w:val="24"/>
                <w:szCs w:val="24"/>
              </w:rPr>
              <w:t>, melsv</w:t>
            </w:r>
            <w:r w:rsidR="003101D9">
              <w:rPr>
                <w:rFonts w:ascii="Times New Roman" w:hAnsi="Times New Roman" w:cs="Times New Roman"/>
                <w:sz w:val="24"/>
                <w:szCs w:val="24"/>
              </w:rPr>
              <w:t>os</w:t>
            </w:r>
            <w:r w:rsidR="00996D23">
              <w:rPr>
                <w:rFonts w:ascii="Times New Roman" w:hAnsi="Times New Roman" w:cs="Times New Roman"/>
                <w:sz w:val="24"/>
                <w:szCs w:val="24"/>
              </w:rPr>
              <w:t>, gelsv</w:t>
            </w:r>
            <w:r w:rsidR="003101D9">
              <w:rPr>
                <w:rFonts w:ascii="Times New Roman" w:hAnsi="Times New Roman" w:cs="Times New Roman"/>
                <w:sz w:val="24"/>
                <w:szCs w:val="24"/>
              </w:rPr>
              <w:t>os</w:t>
            </w:r>
            <w:r w:rsidR="00996D23">
              <w:rPr>
                <w:rFonts w:ascii="Times New Roman" w:hAnsi="Times New Roman" w:cs="Times New Roman"/>
                <w:sz w:val="24"/>
                <w:szCs w:val="24"/>
              </w:rPr>
              <w:t xml:space="preserve"> ir kt. spalv</w:t>
            </w:r>
            <w:r w:rsidR="003101D9">
              <w:rPr>
                <w:rFonts w:ascii="Times New Roman" w:hAnsi="Times New Roman" w:cs="Times New Roman"/>
                <w:sz w:val="24"/>
                <w:szCs w:val="24"/>
              </w:rPr>
              <w:t>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71A49">
              <w:rPr>
                <w:rFonts w:ascii="Times New Roman" w:hAnsi="Times New Roman" w:cs="Times New Roman"/>
                <w:sz w:val="24"/>
                <w:szCs w:val="24"/>
              </w:rPr>
              <w:t xml:space="preserve"> ar iškilias pilkas, juod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olonijas</w:t>
            </w:r>
            <w:r w:rsidR="00076BC5">
              <w:rPr>
                <w:rFonts w:ascii="Times New Roman" w:hAnsi="Times New Roman" w:cs="Times New Roman"/>
                <w:sz w:val="24"/>
                <w:szCs w:val="24"/>
              </w:rPr>
              <w:t xml:space="preserve">. Maisto produktų pavyzdžiai sudedami į Petri lėkšteles ar kitus indus. </w:t>
            </w:r>
          </w:p>
          <w:p w:rsidR="004B084E" w:rsidRPr="0096527E" w:rsidRDefault="004B084E" w:rsidP="00777034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a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6" w:history="1">
              <w:r w:rsidRPr="003242A8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125698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7" w:history="1">
              <w:r w:rsidRPr="003242A8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bookmarkStart w:id="0" w:name="_GoBack"/>
            <w:bookmarkEnd w:id="0"/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</w:t>
            </w:r>
            <w:r w:rsidRPr="003242A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a</w:t>
            </w:r>
            <w:r w:rsidR="003101D9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B084E" w:rsidRDefault="004B084E" w:rsidP="00777034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496278" w:rsidRPr="00D23E07" w:rsidRDefault="00D23E07" w:rsidP="00777034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AA5864" w:rsidRDefault="0037421C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ždengti supeliję maisto produktai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žiūrimi</w:t>
            </w:r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ika akimi ir pro lupą. A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ašomi </w:t>
            </w:r>
            <w:r w:rsidR="00076B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omi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>ant jų užaugusių mikroskopinių grybų požymiai</w:t>
            </w:r>
            <w:r w:rsidR="00AA586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BC3597" w:rsidRDefault="00AA5864" w:rsidP="00777034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2F2749"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>. Gaminamas preparatas.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7421C" w:rsidRPr="0037421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inant preparatą patariama užsidėti apsauginę kaukę.</w:t>
            </w:r>
            <w:r w:rsidR="0037421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76BC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pelijusio maisto mėginio indas </w:t>
            </w:r>
            <w:r w:rsidR="00267B0F">
              <w:rPr>
                <w:rFonts w:ascii="Times New Roman" w:eastAsia="Times New Roman" w:hAnsi="Times New Roman" w:cs="Times New Roman"/>
                <w:sz w:val="24"/>
                <w:szCs w:val="24"/>
              </w:rPr>
              <w:t>atsargiai</w:t>
            </w:r>
            <w:r w:rsidR="00F3181B">
              <w:rPr>
                <w:rFonts w:ascii="Times New Roman" w:eastAsia="Times New Roman" w:hAnsi="Times New Roman" w:cs="Times New Roman"/>
                <w:sz w:val="24"/>
                <w:szCs w:val="24"/>
              </w:rPr>
              <w:t>, nukreipiant nuo savęs</w:t>
            </w:r>
            <w:r w:rsidR="00E640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</w:t>
            </w:r>
            <w:r w:rsidR="00F318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76B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engiantis, </w:t>
            </w:r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>kad</w:t>
            </w:r>
            <w:r w:rsidR="00267B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3181B">
              <w:rPr>
                <w:rFonts w:ascii="Times New Roman" w:eastAsia="Times New Roman" w:hAnsi="Times New Roman" w:cs="Times New Roman"/>
                <w:sz w:val="24"/>
                <w:szCs w:val="24"/>
              </w:rPr>
              <w:t>į orą nepatektų grybų spor</w:t>
            </w:r>
            <w:r w:rsidR="00E640E7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F318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>praveriamas</w:t>
            </w:r>
            <w:r w:rsidR="00F3181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F52A3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="00076B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paravimo adatėle nuo maisto produkto, stengiantis jo </w:t>
            </w:r>
            <w:r w:rsidR="00076BC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neužkabinti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imama grybien</w:t>
            </w:r>
            <w:r w:rsidR="00E640E7">
              <w:rPr>
                <w:rFonts w:ascii="Times New Roman" w:eastAsia="Times New Roman" w:hAnsi="Times New Roman" w:cs="Times New Roman"/>
                <w:sz w:val="24"/>
                <w:szCs w:val="24"/>
              </w:rPr>
              <w:t>os</w:t>
            </w:r>
            <w:r w:rsidR="00F318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076B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ybieną patariama </w:t>
            </w:r>
            <w:r w:rsidR="000956B8" w:rsidRPr="00FF281C">
              <w:rPr>
                <w:rFonts w:ascii="Times New Roman" w:hAnsi="Times New Roman" w:cs="Times New Roman"/>
                <w:sz w:val="24"/>
                <w:szCs w:val="24"/>
              </w:rPr>
              <w:t xml:space="preserve">imti iš </w:t>
            </w:r>
            <w:r w:rsidR="00727181">
              <w:rPr>
                <w:rFonts w:ascii="Times New Roman" w:hAnsi="Times New Roman" w:cs="Times New Roman"/>
                <w:sz w:val="24"/>
                <w:szCs w:val="24"/>
              </w:rPr>
              <w:t xml:space="preserve">grybo </w:t>
            </w:r>
            <w:r w:rsidR="000956B8" w:rsidRPr="00FF281C">
              <w:rPr>
                <w:rFonts w:ascii="Times New Roman" w:hAnsi="Times New Roman" w:cs="Times New Roman"/>
                <w:sz w:val="24"/>
                <w:szCs w:val="24"/>
              </w:rPr>
              <w:t>kolonijos pakraščių</w:t>
            </w:r>
            <w:r w:rsidR="00727181">
              <w:rPr>
                <w:rFonts w:ascii="Times New Roman" w:hAnsi="Times New Roman" w:cs="Times New Roman"/>
                <w:sz w:val="24"/>
                <w:szCs w:val="24"/>
              </w:rPr>
              <w:t>, kurie dažniausiai būna šviesesnės s</w:t>
            </w:r>
            <w:r w:rsidR="00EB2C6B">
              <w:rPr>
                <w:rFonts w:ascii="Times New Roman" w:hAnsi="Times New Roman" w:cs="Times New Roman"/>
                <w:sz w:val="24"/>
                <w:szCs w:val="24"/>
              </w:rPr>
              <w:t>palvos negu visa kolonija. Kolonijos pakraštyje</w:t>
            </w:r>
            <w:r w:rsidR="00727181">
              <w:rPr>
                <w:rFonts w:ascii="Times New Roman" w:hAnsi="Times New Roman" w:cs="Times New Roman"/>
                <w:sz w:val="24"/>
                <w:szCs w:val="24"/>
              </w:rPr>
              <w:t xml:space="preserve"> yra mažai sporų, todėl preparate bus geriau matomi </w:t>
            </w:r>
            <w:proofErr w:type="spellStart"/>
            <w:r w:rsidR="00727181">
              <w:rPr>
                <w:rFonts w:ascii="Times New Roman" w:hAnsi="Times New Roman" w:cs="Times New Roman"/>
                <w:sz w:val="24"/>
                <w:szCs w:val="24"/>
              </w:rPr>
              <w:t>hifai</w:t>
            </w:r>
            <w:proofErr w:type="spellEnd"/>
            <w:r w:rsidR="00727181">
              <w:rPr>
                <w:rFonts w:ascii="Times New Roman" w:hAnsi="Times New Roman" w:cs="Times New Roman"/>
                <w:sz w:val="24"/>
                <w:szCs w:val="24"/>
              </w:rPr>
              <w:t>. Paimta grybiena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da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t objektinio stiklelio į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>ant jo už</w:t>
            </w:r>
            <w:r w:rsidR="00E640E7">
              <w:rPr>
                <w:rFonts w:ascii="Times New Roman" w:eastAsia="Times New Roman" w:hAnsi="Times New Roman" w:cs="Times New Roman"/>
                <w:sz w:val="24"/>
                <w:szCs w:val="24"/>
              </w:rPr>
              <w:t>lašintą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vandens lašą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>. A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ėle </w:t>
            </w:r>
            <w:r w:rsidR="007271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 skalpeliu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>grybiena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šsklaidoma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andens laše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727181">
              <w:rPr>
                <w:rFonts w:ascii="Times New Roman" w:eastAsia="Times New Roman" w:hAnsi="Times New Roman" w:cs="Times New Roman"/>
                <w:sz w:val="24"/>
                <w:szCs w:val="24"/>
              </w:rPr>
              <w:t>Uždengiama dengiamuoju stikleliu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455F8D" w:rsidRDefault="00143B56" w:rsidP="00777034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  <w:r w:rsidR="00F6593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paratas stebimas pro mikroskopą. Pamatomi </w:t>
            </w:r>
            <w:proofErr w:type="spellStart"/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hifai</w:t>
            </w:r>
            <w:proofErr w:type="spellEnd"/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grybiena) i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statoma</w:t>
            </w:r>
            <w:r w:rsidR="00E640E7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 jie yra</w:t>
            </w:r>
            <w:r w:rsidR="008C4D3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enaląsčiai</w:t>
            </w:r>
            <w:r w:rsidR="005D20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neturi pertvarėlių)</w:t>
            </w:r>
            <w:r w:rsidR="008C4D39">
              <w:rPr>
                <w:rFonts w:ascii="Times New Roman" w:eastAsia="Times New Roman" w:hAnsi="Times New Roman" w:cs="Times New Roman"/>
                <w:sz w:val="24"/>
                <w:szCs w:val="24"/>
              </w:rPr>
              <w:t>, ar daugialąsčiai</w:t>
            </w:r>
            <w:r w:rsidR="005D20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turi pertvarėles)</w:t>
            </w:r>
            <w:r w:rsidR="008C4D39" w:rsidRPr="008C4D3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  <w:r w:rsidR="008C4D39" w:rsidRPr="008C4D39"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ebimos </w:t>
            </w:r>
            <w:proofErr w:type="spellStart"/>
            <w:r w:rsidR="00727181">
              <w:rPr>
                <w:rFonts w:ascii="Times New Roman" w:eastAsia="Times New Roman" w:hAnsi="Times New Roman" w:cs="Times New Roman"/>
                <w:sz w:val="24"/>
                <w:szCs w:val="24"/>
              </w:rPr>
              <w:t>hifų</w:t>
            </w:r>
            <w:proofErr w:type="spellEnd"/>
            <w:r w:rsidR="007271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A58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iršūnėse susidariusios sporos. Atkreipiamas dėmesys į </w:t>
            </w:r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orų ir </w:t>
            </w:r>
            <w:proofErr w:type="spellStart"/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>hifų</w:t>
            </w:r>
            <w:proofErr w:type="spellEnd"/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ąlyčio </w:t>
            </w:r>
            <w:r w:rsidR="00AA5864">
              <w:rPr>
                <w:rFonts w:ascii="Times New Roman" w:eastAsia="Times New Roman" w:hAnsi="Times New Roman" w:cs="Times New Roman"/>
                <w:sz w:val="24"/>
                <w:szCs w:val="24"/>
              </w:rPr>
              <w:t>vietą</w:t>
            </w:r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0956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>Šis požymis svarbus</w:t>
            </w:r>
            <w:r w:rsidR="00AA58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dentifikuojant grybus.</w:t>
            </w:r>
          </w:p>
          <w:p w:rsidR="002F2749" w:rsidRPr="00BC3597" w:rsidRDefault="00143B56" w:rsidP="0077703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Matom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 mikroskopą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vaizdas nupiešiamas arba nufotografuojamas, struktūros pažymim</w:t>
            </w:r>
            <w:r w:rsidR="007E4C8B">
              <w:rPr>
                <w:rFonts w:ascii="Times New Roman" w:eastAsia="Times New Roman" w:hAnsi="Times New Roman" w:cs="Times New Roman"/>
                <w:sz w:val="24"/>
                <w:szCs w:val="24"/>
              </w:rPr>
              <w:t>os ir įvardi</w:t>
            </w:r>
            <w:r w:rsidR="00E640E7"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 w:rsidR="007E4C8B">
              <w:rPr>
                <w:rFonts w:ascii="Times New Roman" w:eastAsia="Times New Roman" w:hAnsi="Times New Roman" w:cs="Times New Roman"/>
                <w:sz w:val="24"/>
                <w:szCs w:val="24"/>
              </w:rPr>
              <w:t>amo</w:t>
            </w:r>
            <w:r w:rsidR="00455F8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1060DC" w:rsidRDefault="00143B56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Remiantis </w:t>
            </w:r>
            <w:r w:rsidR="00ED38AD" w:rsidRPr="00747BB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</w:t>
            </w:r>
            <w:r w:rsidR="00ED38AD" w:rsidRPr="00747BB6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ikroskopinių grybų, kurie sukelia maisto produktų pelijimą, pavyzdžiais</w:t>
            </w:r>
            <w:r w:rsidR="00F5500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(žr. Priedą)</w:t>
            </w:r>
            <w:r w:rsidR="00EB2C6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r w:rsidR="0031655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ustatomas</w:t>
            </w:r>
            <w:r w:rsidR="00455F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iamas mikroskopinis grybas. </w:t>
            </w:r>
          </w:p>
          <w:p w:rsidR="00143B56" w:rsidRDefault="00143B56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 Padaroma tyrimo išvada.</w:t>
            </w:r>
          </w:p>
          <w:p w:rsidR="00ED38AD" w:rsidRDefault="00143B56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2F2749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>. Internete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 kituose šaltiniuose ieškoma i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2F2749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>formacijos apie</w:t>
            </w:r>
            <w:r w:rsidR="008F0445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t maisto produktų dažniausiai a</w:t>
            </w:r>
            <w:r w:rsidR="005D59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tinkamų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kroskopinių grybų, pvz.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lėjūn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pelėsio ar kitų,</w:t>
            </w:r>
            <w:r w:rsidR="008F0445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š</w:t>
            </w:r>
            <w:r w:rsidR="002F2749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itimo priežastis,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žmonėms </w:t>
            </w:r>
            <w:r w:rsidR="002F2749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keliamas ligas. Išsiaiškinama, kaip nuo </w:t>
            </w:r>
            <w:r w:rsidR="008F0445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>šių grybų</w:t>
            </w:r>
            <w:r w:rsidR="002F2749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sau</w:t>
            </w:r>
            <w:r w:rsidR="00DF2E59" w:rsidRP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oti </w:t>
            </w:r>
            <w:r w:rsidR="00616EDF">
              <w:rPr>
                <w:rFonts w:ascii="Times New Roman" w:eastAsia="Times New Roman" w:hAnsi="Times New Roman" w:cs="Times New Roman"/>
                <w:sz w:val="24"/>
                <w:szCs w:val="24"/>
              </w:rPr>
              <w:t>ne tik maisto produktus, bet ir patalpas.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Tr="00561BD7">
        <w:tc>
          <w:tcPr>
            <w:tcW w:w="2802" w:type="dxa"/>
          </w:tcPr>
          <w:p w:rsidR="002F2749" w:rsidRPr="00945355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052" w:type="dxa"/>
          </w:tcPr>
          <w:p w:rsidR="00A57C5F" w:rsidRPr="003C5F26" w:rsidRDefault="003242A8" w:rsidP="00777034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irmasis</w:t>
            </w:r>
            <w:r w:rsidR="002F2749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AA5864" w:rsidRDefault="002F2749" w:rsidP="0077703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="00A57C5F">
              <w:rPr>
                <w:rFonts w:ascii="Times New Roman" w:hAnsi="Times New Roman" w:cs="Times New Roman"/>
                <w:sz w:val="24"/>
                <w:szCs w:val="24"/>
              </w:rPr>
              <w:t xml:space="preserve">plika akimi matomus </w:t>
            </w:r>
            <w:r w:rsidR="0031182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>ožymius geba atpažin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11820">
              <w:rPr>
                <w:rFonts w:ascii="Times New Roman" w:hAnsi="Times New Roman" w:cs="Times New Roman"/>
                <w:sz w:val="24"/>
                <w:szCs w:val="24"/>
              </w:rPr>
              <w:t xml:space="preserve">supelijusius maisto produktus ir nurodyti, kad tokiuose produktuose </w:t>
            </w:r>
            <w:r w:rsidR="00EB2C6B">
              <w:rPr>
                <w:rFonts w:ascii="Times New Roman" w:hAnsi="Times New Roman" w:cs="Times New Roman"/>
                <w:sz w:val="24"/>
                <w:szCs w:val="24"/>
              </w:rPr>
              <w:t xml:space="preserve">išplito </w:t>
            </w:r>
            <w:r w:rsidR="00311820">
              <w:rPr>
                <w:rFonts w:ascii="Times New Roman" w:hAnsi="Times New Roman" w:cs="Times New Roman"/>
                <w:sz w:val="24"/>
                <w:szCs w:val="24"/>
              </w:rPr>
              <w:t>mikroskopiniai grybai.</w:t>
            </w:r>
            <w:r w:rsidR="00311820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Mokytojo padedam</w:t>
            </w:r>
            <w:r w:rsidR="00E640E7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311820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11820">
              <w:rPr>
                <w:rFonts w:ascii="Times New Roman" w:hAnsi="Times New Roman" w:cs="Times New Roman"/>
                <w:sz w:val="24"/>
                <w:szCs w:val="24"/>
              </w:rPr>
              <w:t xml:space="preserve">paruošia preparatą, </w:t>
            </w:r>
            <w:r w:rsidR="00062539">
              <w:rPr>
                <w:rFonts w:ascii="Times New Roman" w:hAnsi="Times New Roman" w:cs="Times New Roman"/>
                <w:sz w:val="24"/>
                <w:szCs w:val="24"/>
              </w:rPr>
              <w:t>remdamasis</w:t>
            </w:r>
            <w:r w:rsidR="00311820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38AD" w:rsidRPr="00747BB6">
              <w:rPr>
                <w:rFonts w:ascii="Times New Roman" w:hAnsi="Times New Roman" w:cs="Times New Roman"/>
                <w:i/>
                <w:sz w:val="24"/>
                <w:szCs w:val="24"/>
              </w:rPr>
              <w:t>M</w:t>
            </w:r>
            <w:r w:rsidR="00ED38AD" w:rsidRPr="00747BB6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ikroskopinių grybų, kurie sukelia maisto produktų pelijimą, pavyzdžiais</w:t>
            </w:r>
            <w:r w:rsidR="00EB2C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11820" w:rsidRPr="00255A38">
              <w:rPr>
                <w:rFonts w:ascii="Times New Roman" w:hAnsi="Times New Roman" w:cs="Times New Roman"/>
                <w:sz w:val="24"/>
                <w:szCs w:val="24"/>
              </w:rPr>
              <w:t>atpažįsta</w:t>
            </w:r>
            <w:r w:rsidR="00311820">
              <w:rPr>
                <w:rFonts w:ascii="Times New Roman" w:hAnsi="Times New Roman" w:cs="Times New Roman"/>
                <w:sz w:val="24"/>
                <w:szCs w:val="24"/>
              </w:rPr>
              <w:t xml:space="preserve"> maisto produkto gadintoją. </w:t>
            </w:r>
          </w:p>
          <w:p w:rsidR="00747BB6" w:rsidRDefault="00747BB6" w:rsidP="0077703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2749" w:rsidRPr="003C5F26" w:rsidRDefault="003242A8" w:rsidP="00777034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is</w:t>
            </w:r>
            <w:r w:rsidR="003C5F26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2F2749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2F2749" w:rsidRDefault="002F2749" w:rsidP="0077703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uošia preparatą, matomą vaizdą nupiešia, jame pažymi matomas struktūras ir užrašo jų pavadinimus</w:t>
            </w:r>
            <w:r w:rsidR="009B25B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57C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40E7">
              <w:rPr>
                <w:rFonts w:ascii="Times New Roman" w:hAnsi="Times New Roman" w:cs="Times New Roman"/>
                <w:sz w:val="24"/>
                <w:szCs w:val="24"/>
              </w:rPr>
              <w:t>remdamasis</w:t>
            </w:r>
            <w:r w:rsidR="00EB2C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38AD" w:rsidRPr="00747BB6">
              <w:rPr>
                <w:rFonts w:ascii="Times New Roman" w:hAnsi="Times New Roman" w:cs="Times New Roman"/>
                <w:i/>
                <w:sz w:val="24"/>
                <w:szCs w:val="24"/>
              </w:rPr>
              <w:t>M</w:t>
            </w:r>
            <w:r w:rsidR="00ED38AD" w:rsidRPr="00747BB6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ikroskopinių grybų, kurie sukelia maisto produktų pelijimą, pavyzdžiais</w:t>
            </w:r>
            <w:r w:rsidR="00EB2C6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640E7">
              <w:rPr>
                <w:rFonts w:ascii="Times New Roman" w:hAnsi="Times New Roman" w:cs="Times New Roman"/>
                <w:sz w:val="24"/>
                <w:szCs w:val="24"/>
              </w:rPr>
              <w:t xml:space="preserve">nustato, koks tai </w:t>
            </w:r>
            <w:r w:rsidR="00A57C5F">
              <w:rPr>
                <w:rFonts w:ascii="Times New Roman" w:hAnsi="Times New Roman" w:cs="Times New Roman"/>
                <w:sz w:val="24"/>
                <w:szCs w:val="24"/>
              </w:rPr>
              <w:t>gryb</w:t>
            </w:r>
            <w:r w:rsidR="00E640E7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5D59E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C4D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2539">
              <w:rPr>
                <w:rFonts w:ascii="Times New Roman" w:hAnsi="Times New Roman" w:cs="Times New Roman"/>
                <w:sz w:val="24"/>
                <w:szCs w:val="24"/>
              </w:rPr>
              <w:t>Vadovaudamasis</w:t>
            </w:r>
            <w:r w:rsidR="009B25BF">
              <w:rPr>
                <w:rFonts w:ascii="Times New Roman" w:hAnsi="Times New Roman" w:cs="Times New Roman"/>
                <w:sz w:val="24"/>
                <w:szCs w:val="24"/>
              </w:rPr>
              <w:t xml:space="preserve"> tyrimo rezultatais ir kita informacija paaiškina </w:t>
            </w:r>
            <w:r w:rsidR="00F4107B">
              <w:rPr>
                <w:rFonts w:ascii="Times New Roman" w:hAnsi="Times New Roman" w:cs="Times New Roman"/>
                <w:sz w:val="24"/>
                <w:szCs w:val="24"/>
              </w:rPr>
              <w:t>mikroskopinių grybų daromą žalą.</w:t>
            </w:r>
          </w:p>
          <w:p w:rsidR="00747BB6" w:rsidRDefault="00747BB6" w:rsidP="0077703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2749" w:rsidRPr="003C5F26" w:rsidRDefault="003242A8" w:rsidP="00777034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is</w:t>
            </w:r>
            <w:r w:rsidR="002F2749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</w:t>
            </w:r>
            <w:r w:rsidR="00212D86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  <w:r w:rsidR="000B5283" w:rsidRPr="003C5F2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2F2749" w:rsidRDefault="003E72C9" w:rsidP="00777034">
            <w:pPr>
              <w:spacing w:after="0"/>
              <w:jc w:val="both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aiškina</w:t>
            </w:r>
            <w:r w:rsidR="00E640E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ip tyrimo metu atskirti vienaląsčius mikrosko</w:t>
            </w:r>
            <w:r w:rsidR="005D59EE">
              <w:rPr>
                <w:rFonts w:ascii="Times New Roman" w:hAnsi="Times New Roman" w:cs="Times New Roman"/>
                <w:sz w:val="24"/>
                <w:szCs w:val="24"/>
              </w:rPr>
              <w:t>pinius grybus nuo daugialąsčių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B2C6B">
              <w:rPr>
                <w:rFonts w:ascii="Times New Roman" w:hAnsi="Times New Roman" w:cs="Times New Roman"/>
                <w:sz w:val="24"/>
                <w:szCs w:val="24"/>
              </w:rPr>
              <w:t>Remdamasis</w:t>
            </w:r>
            <w:r w:rsidR="002F2749">
              <w:rPr>
                <w:rFonts w:ascii="Times New Roman" w:hAnsi="Times New Roman" w:cs="Times New Roman"/>
                <w:sz w:val="24"/>
                <w:szCs w:val="24"/>
              </w:rPr>
              <w:t xml:space="preserve"> tyrimo rezultatais ir kita informac</w:t>
            </w:r>
            <w:r w:rsidR="00414BCC">
              <w:rPr>
                <w:rFonts w:ascii="Times New Roman" w:hAnsi="Times New Roman" w:cs="Times New Roman"/>
                <w:sz w:val="24"/>
                <w:szCs w:val="24"/>
              </w:rPr>
              <w:t xml:space="preserve">ija siūlo sprendimus, kaip </w:t>
            </w:r>
            <w:r w:rsidR="002F2749">
              <w:rPr>
                <w:rFonts w:ascii="Times New Roman" w:hAnsi="Times New Roman" w:cs="Times New Roman"/>
                <w:sz w:val="24"/>
                <w:szCs w:val="24"/>
              </w:rPr>
              <w:t>apsaugoti</w:t>
            </w:r>
            <w:r w:rsidR="00F4107B">
              <w:rPr>
                <w:rFonts w:ascii="Times New Roman" w:hAnsi="Times New Roman" w:cs="Times New Roman"/>
                <w:sz w:val="24"/>
                <w:szCs w:val="24"/>
              </w:rPr>
              <w:t xml:space="preserve"> maisto produktus ir patalpas nuo mikroskopinių grybų</w:t>
            </w:r>
            <w:r w:rsidR="00BC3597">
              <w:rPr>
                <w:rFonts w:ascii="Times New Roman" w:hAnsi="Times New Roman" w:cs="Times New Roman"/>
                <w:sz w:val="24"/>
                <w:szCs w:val="24"/>
              </w:rPr>
              <w:t xml:space="preserve">, kurie sukelia pelijimą, </w:t>
            </w:r>
            <w:r w:rsidR="00F4107B">
              <w:rPr>
                <w:rFonts w:ascii="Times New Roman" w:hAnsi="Times New Roman" w:cs="Times New Roman"/>
                <w:sz w:val="24"/>
                <w:szCs w:val="24"/>
              </w:rPr>
              <w:t>plitimo</w:t>
            </w:r>
            <w:r w:rsidR="00DF2E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052" w:type="dxa"/>
          </w:tcPr>
          <w:p w:rsidR="002F2749" w:rsidRDefault="00EB2C6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sargiai elgiamasi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žiūrint supelijusius </w:t>
            </w:r>
            <w:r w:rsidR="00BC35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isto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duktus ir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gaminant preparatą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8C4D3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ugomasi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kad grybų sporos nuo </w:t>
            </w:r>
            <w:r w:rsid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iamų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8F0445">
              <w:rPr>
                <w:rFonts w:ascii="Times New Roman" w:eastAsia="Times New Roman" w:hAnsi="Times New Roman" w:cs="Times New Roman"/>
                <w:sz w:val="24"/>
                <w:szCs w:val="24"/>
              </w:rPr>
              <w:t>aisto produktų nepatektų į orą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galima su </w:t>
            </w:r>
            <w:r w:rsidR="00071A49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ru įkvėpti</w:t>
            </w:r>
            <w:r w:rsidR="00F4107B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grybo sporų</w:t>
            </w:r>
            <w:r w:rsidR="008C4D39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ypač </w:t>
            </w:r>
            <w:r w:rsidR="008C4D39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alergiškiems mokiniams.</w:t>
            </w:r>
          </w:p>
        </w:tc>
      </w:tr>
      <w:tr w:rsidR="002F2749" w:rsidTr="00561BD7">
        <w:tc>
          <w:tcPr>
            <w:tcW w:w="2802" w:type="dxa"/>
          </w:tcPr>
          <w:p w:rsidR="002F2749" w:rsidRPr="00A73403" w:rsidRDefault="002F2749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052" w:type="dxa"/>
          </w:tcPr>
          <w:p w:rsidR="002F2749" w:rsidRPr="003242A8" w:rsidRDefault="00EB2C6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hemija</w:t>
            </w:r>
            <w:r w:rsidR="003242A8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Pr="003242A8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  <w:r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</w:t>
            </w:r>
            <w:r w:rsidR="002F2749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eminės medžiagos</w:t>
            </w:r>
            <w:r w:rsidR="00F4107B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 slopinančios mikroskopinių grybų plitimą pata</w:t>
            </w:r>
            <w:r w:rsidR="0007494A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lpose (pvz., eteriniai aliejai). </w:t>
            </w:r>
          </w:p>
          <w:p w:rsidR="008C4D39" w:rsidRPr="003242A8" w:rsidRDefault="00EB2C6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chnologijos</w:t>
            </w:r>
            <w:r w:rsidR="003242A8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Pr="003242A8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  <w:r w:rsidR="008C4D39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aip apsaugoti</w:t>
            </w:r>
            <w:r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maisto produktus </w:t>
            </w:r>
            <w:r w:rsidR="003242A8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uo pelijimo </w:t>
            </w:r>
            <w:r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isto gamybos procese</w:t>
            </w:r>
            <w:r w:rsidR="008C4D39" w:rsidRPr="003242A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956F92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dėjos veiklai 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>plėtoti</w:t>
            </w:r>
          </w:p>
        </w:tc>
        <w:tc>
          <w:tcPr>
            <w:tcW w:w="7052" w:type="dxa"/>
          </w:tcPr>
          <w:p w:rsidR="00F4107B" w:rsidRDefault="00EA54BF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tirti </w:t>
            </w:r>
            <w:proofErr w:type="spellStart"/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>pelėjūno</w:t>
            </w:r>
            <w:proofErr w:type="spellEnd"/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</w:t>
            </w:r>
            <w:proofErr w:type="spellStart"/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>galvenio</w:t>
            </w:r>
            <w:proofErr w:type="spellEnd"/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plitimą įvairios paskirties patalpose.</w:t>
            </w:r>
          </w:p>
          <w:p w:rsidR="00F4107B" w:rsidRDefault="00071A49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Ištirti pelėsio i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op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plitimą ant įvairių maisto produktų.</w:t>
            </w:r>
          </w:p>
          <w:p w:rsidR="00F4107B" w:rsidRDefault="00F4107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 Par</w:t>
            </w:r>
            <w:r w:rsidR="009D61FE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 pranešimą apie </w:t>
            </w:r>
            <w:proofErr w:type="spellStart"/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>pelėjūno</w:t>
            </w:r>
            <w:proofErr w:type="spellEnd"/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lvenio</w:t>
            </w:r>
            <w:proofErr w:type="spellEnd"/>
            <w:r w:rsidR="003C5F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pelėsio, </w:t>
            </w:r>
            <w:proofErr w:type="spellStart"/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>rizopo</w:t>
            </w:r>
            <w:proofErr w:type="spellEnd"/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C5F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r kitų mikroskopinių grybų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keliamas žmogaus ligas.</w:t>
            </w:r>
          </w:p>
          <w:p w:rsidR="00D9652B" w:rsidRDefault="00D9652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Remiantis žiniomis apie mikroorganizmus, aptarti, kodėl reikia laikytis higienos reikalavimų. </w:t>
            </w:r>
          </w:p>
          <w:p w:rsidR="002F2749" w:rsidRDefault="00D9652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Aptarti įvairius </w:t>
            </w:r>
            <w:r w:rsidR="00071A49">
              <w:rPr>
                <w:rFonts w:ascii="Times New Roman" w:eastAsia="Times New Roman" w:hAnsi="Times New Roman" w:cs="Times New Roman"/>
                <w:sz w:val="24"/>
                <w:szCs w:val="24"/>
              </w:rPr>
              <w:t>maisto produktų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apsaugos nuo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kroskopinių grybų</w:t>
            </w:r>
            <w:r w:rsidR="00996D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ūdu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F4107B" w:rsidRDefault="00D9652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Aptarti </w:t>
            </w:r>
            <w:r w:rsidR="00F4107B" w:rsidRPr="00F4107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antibiotikų </w:t>
            </w:r>
            <w:r w:rsidR="00F4107B">
              <w:rPr>
                <w:rFonts w:ascii="Times New Roman" w:eastAsia="Times New Roman" w:hAnsi="Times New Roman" w:cs="Times New Roman"/>
                <w:sz w:val="24"/>
                <w:szCs w:val="24"/>
              </w:rPr>
              <w:t>gavybos istoriją: jų gamintojus, atradėjus, vartojimą</w:t>
            </w:r>
            <w:r w:rsidR="007E4C8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6833A9" w:rsidRDefault="00D9652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6833A9">
              <w:rPr>
                <w:rFonts w:ascii="Times New Roman" w:eastAsia="Times New Roman" w:hAnsi="Times New Roman" w:cs="Times New Roman"/>
                <w:sz w:val="24"/>
                <w:szCs w:val="24"/>
              </w:rPr>
              <w:t>. Pelėsinių sūrių gamyb</w:t>
            </w:r>
            <w:r w:rsidR="00212D86">
              <w:rPr>
                <w:rFonts w:ascii="Times New Roman" w:eastAsia="Times New Roman" w:hAnsi="Times New Roman" w:cs="Times New Roman"/>
                <w:sz w:val="24"/>
                <w:szCs w:val="24"/>
              </w:rPr>
              <w:t>ai</w:t>
            </w:r>
            <w:r w:rsidR="006833A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udojami mikroskopiniai grybai</w:t>
            </w:r>
            <w:r w:rsidR="007E4C8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906FF9" w:rsidRDefault="00D9652B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7E4C8B">
              <w:rPr>
                <w:rFonts w:ascii="Times New Roman" w:eastAsia="Times New Roman" w:hAnsi="Times New Roman" w:cs="Times New Roman"/>
                <w:sz w:val="24"/>
                <w:szCs w:val="24"/>
              </w:rPr>
              <w:t>. Medžiagų, slopinančių mikroskopinių grybų auginimą, paieška.</w:t>
            </w:r>
          </w:p>
        </w:tc>
      </w:tr>
      <w:tr w:rsidR="00024A12" w:rsidTr="00561BD7">
        <w:tc>
          <w:tcPr>
            <w:tcW w:w="2802" w:type="dxa"/>
          </w:tcPr>
          <w:p w:rsidR="00024A12" w:rsidRDefault="00024A12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024A12" w:rsidRDefault="00024A12" w:rsidP="00777034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F2749" w:rsidTr="00561BD7">
        <w:tc>
          <w:tcPr>
            <w:tcW w:w="2802" w:type="dxa"/>
          </w:tcPr>
          <w:p w:rsidR="002F2749" w:rsidRDefault="003C5F26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2F2749" w:rsidRPr="00747BB6" w:rsidRDefault="00A57C5F" w:rsidP="000D2D5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B2C6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ikroskopinių grybų, kurie sukelia maisto produktų pelijimą, tyrimas</w:t>
            </w:r>
          </w:p>
        </w:tc>
      </w:tr>
      <w:tr w:rsidR="00747BB6" w:rsidTr="00561BD7">
        <w:tc>
          <w:tcPr>
            <w:tcW w:w="2802" w:type="dxa"/>
          </w:tcPr>
          <w:p w:rsidR="00747BB6" w:rsidRDefault="00747BB6" w:rsidP="007D6EEC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052" w:type="dxa"/>
          </w:tcPr>
          <w:p w:rsidR="00747BB6" w:rsidRPr="00EB2C6B" w:rsidRDefault="00747BB6" w:rsidP="0077703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B2C6B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Mikroskopinių grybų, kurie sukelia maisto produktų pelijimą, pavyzdžiai</w:t>
            </w:r>
          </w:p>
        </w:tc>
      </w:tr>
    </w:tbl>
    <w:p w:rsidR="002F2749" w:rsidRDefault="002F2749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A70CD" w:rsidRDefault="008A70CD" w:rsidP="00F2230C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8A70CD" w:rsidSect="00747BB6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7913" w:rsidRDefault="00DD7913" w:rsidP="00747BB6">
      <w:pPr>
        <w:spacing w:after="0" w:line="240" w:lineRule="auto"/>
      </w:pPr>
      <w:r>
        <w:separator/>
      </w:r>
    </w:p>
  </w:endnote>
  <w:endnote w:type="continuationSeparator" w:id="0">
    <w:p w:rsidR="00DD7913" w:rsidRDefault="00DD7913" w:rsidP="00747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4337067"/>
      <w:docPartObj>
        <w:docPartGallery w:val="Page Numbers (Bottom of Page)"/>
        <w:docPartUnique/>
      </w:docPartObj>
    </w:sdtPr>
    <w:sdtEndPr/>
    <w:sdtContent>
      <w:p w:rsidR="00747BB6" w:rsidRDefault="00006711">
        <w:pPr>
          <w:pStyle w:val="Porat"/>
          <w:jc w:val="center"/>
        </w:pPr>
        <w:r>
          <w:fldChar w:fldCharType="begin"/>
        </w:r>
        <w:r w:rsidR="00747BB6">
          <w:instrText>PAGE   \* MERGEFORMAT</w:instrText>
        </w:r>
        <w:r>
          <w:fldChar w:fldCharType="separate"/>
        </w:r>
        <w:r w:rsidR="00024A12">
          <w:rPr>
            <w:noProof/>
          </w:rPr>
          <w:t>3</w:t>
        </w:r>
        <w:r>
          <w:fldChar w:fldCharType="end"/>
        </w:r>
      </w:p>
    </w:sdtContent>
  </w:sdt>
  <w:p w:rsidR="00747BB6" w:rsidRDefault="00747BB6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7913" w:rsidRDefault="00DD7913" w:rsidP="00747BB6">
      <w:pPr>
        <w:spacing w:after="0" w:line="240" w:lineRule="auto"/>
      </w:pPr>
      <w:r>
        <w:separator/>
      </w:r>
    </w:p>
  </w:footnote>
  <w:footnote w:type="continuationSeparator" w:id="0">
    <w:p w:rsidR="00DD7913" w:rsidRDefault="00DD7913" w:rsidP="00747B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0524C"/>
    <w:rsid w:val="00006711"/>
    <w:rsid w:val="000111C8"/>
    <w:rsid w:val="00012F21"/>
    <w:rsid w:val="00024A12"/>
    <w:rsid w:val="00027249"/>
    <w:rsid w:val="00050BE2"/>
    <w:rsid w:val="00051B1A"/>
    <w:rsid w:val="00062539"/>
    <w:rsid w:val="000718DA"/>
    <w:rsid w:val="00071A49"/>
    <w:rsid w:val="00073157"/>
    <w:rsid w:val="0007494A"/>
    <w:rsid w:val="00076BC5"/>
    <w:rsid w:val="000956B8"/>
    <w:rsid w:val="000B43FC"/>
    <w:rsid w:val="000B5283"/>
    <w:rsid w:val="000D2D54"/>
    <w:rsid w:val="001018F7"/>
    <w:rsid w:val="00104B51"/>
    <w:rsid w:val="001060DC"/>
    <w:rsid w:val="00115655"/>
    <w:rsid w:val="00125698"/>
    <w:rsid w:val="00143B56"/>
    <w:rsid w:val="001623DE"/>
    <w:rsid w:val="00193C1C"/>
    <w:rsid w:val="0019773A"/>
    <w:rsid w:val="001B1DBA"/>
    <w:rsid w:val="001C3F3B"/>
    <w:rsid w:val="001C786D"/>
    <w:rsid w:val="001D32DC"/>
    <w:rsid w:val="001D72BC"/>
    <w:rsid w:val="001E3A3C"/>
    <w:rsid w:val="00212D86"/>
    <w:rsid w:val="002135FC"/>
    <w:rsid w:val="00231E6D"/>
    <w:rsid w:val="00267B0F"/>
    <w:rsid w:val="00275433"/>
    <w:rsid w:val="002876BD"/>
    <w:rsid w:val="00296628"/>
    <w:rsid w:val="002B0747"/>
    <w:rsid w:val="002E4791"/>
    <w:rsid w:val="002F2749"/>
    <w:rsid w:val="002F66D4"/>
    <w:rsid w:val="0030175C"/>
    <w:rsid w:val="003101D9"/>
    <w:rsid w:val="00311820"/>
    <w:rsid w:val="00316559"/>
    <w:rsid w:val="00322010"/>
    <w:rsid w:val="003242A8"/>
    <w:rsid w:val="00340C00"/>
    <w:rsid w:val="0037421C"/>
    <w:rsid w:val="00396D55"/>
    <w:rsid w:val="003A37FF"/>
    <w:rsid w:val="003C5F26"/>
    <w:rsid w:val="003E72C9"/>
    <w:rsid w:val="00414BCC"/>
    <w:rsid w:val="00455F8D"/>
    <w:rsid w:val="00457479"/>
    <w:rsid w:val="004738AB"/>
    <w:rsid w:val="00490D14"/>
    <w:rsid w:val="00496278"/>
    <w:rsid w:val="004A274F"/>
    <w:rsid w:val="004B084E"/>
    <w:rsid w:val="004B4D72"/>
    <w:rsid w:val="004D168E"/>
    <w:rsid w:val="004D2B38"/>
    <w:rsid w:val="00513042"/>
    <w:rsid w:val="00533C7D"/>
    <w:rsid w:val="005876F5"/>
    <w:rsid w:val="005A6DCA"/>
    <w:rsid w:val="005B653F"/>
    <w:rsid w:val="005D20B4"/>
    <w:rsid w:val="005D59EE"/>
    <w:rsid w:val="00613093"/>
    <w:rsid w:val="00616EDF"/>
    <w:rsid w:val="00631B3F"/>
    <w:rsid w:val="006426D7"/>
    <w:rsid w:val="00645D68"/>
    <w:rsid w:val="00652AE5"/>
    <w:rsid w:val="00661E67"/>
    <w:rsid w:val="006825C3"/>
    <w:rsid w:val="006833A9"/>
    <w:rsid w:val="006A71DD"/>
    <w:rsid w:val="006D374A"/>
    <w:rsid w:val="007167F6"/>
    <w:rsid w:val="00727181"/>
    <w:rsid w:val="00741A36"/>
    <w:rsid w:val="00747BB6"/>
    <w:rsid w:val="007558FD"/>
    <w:rsid w:val="007672A6"/>
    <w:rsid w:val="00777034"/>
    <w:rsid w:val="0079037F"/>
    <w:rsid w:val="007A100B"/>
    <w:rsid w:val="007D6EEC"/>
    <w:rsid w:val="007E4C8B"/>
    <w:rsid w:val="007F64F4"/>
    <w:rsid w:val="008177A1"/>
    <w:rsid w:val="008201E8"/>
    <w:rsid w:val="00831533"/>
    <w:rsid w:val="008437CC"/>
    <w:rsid w:val="00861626"/>
    <w:rsid w:val="00873AEC"/>
    <w:rsid w:val="008779AE"/>
    <w:rsid w:val="008A70CD"/>
    <w:rsid w:val="008B508B"/>
    <w:rsid w:val="008C4D39"/>
    <w:rsid w:val="008E2564"/>
    <w:rsid w:val="008E41CE"/>
    <w:rsid w:val="008F0445"/>
    <w:rsid w:val="00902515"/>
    <w:rsid w:val="00906FF9"/>
    <w:rsid w:val="009135DE"/>
    <w:rsid w:val="009354A3"/>
    <w:rsid w:val="009356EE"/>
    <w:rsid w:val="00956F92"/>
    <w:rsid w:val="00963D0A"/>
    <w:rsid w:val="0098089A"/>
    <w:rsid w:val="00996D23"/>
    <w:rsid w:val="009B099B"/>
    <w:rsid w:val="009B25BF"/>
    <w:rsid w:val="009D61FE"/>
    <w:rsid w:val="009F3FAE"/>
    <w:rsid w:val="00A009EB"/>
    <w:rsid w:val="00A42B86"/>
    <w:rsid w:val="00A57C5F"/>
    <w:rsid w:val="00A65B74"/>
    <w:rsid w:val="00A67C79"/>
    <w:rsid w:val="00AA5864"/>
    <w:rsid w:val="00AB52F7"/>
    <w:rsid w:val="00AD309D"/>
    <w:rsid w:val="00AF0F49"/>
    <w:rsid w:val="00B0551D"/>
    <w:rsid w:val="00B11BFB"/>
    <w:rsid w:val="00B14B0D"/>
    <w:rsid w:val="00B16263"/>
    <w:rsid w:val="00B17F47"/>
    <w:rsid w:val="00B30999"/>
    <w:rsid w:val="00B32B2C"/>
    <w:rsid w:val="00B335FD"/>
    <w:rsid w:val="00B6284B"/>
    <w:rsid w:val="00B74A88"/>
    <w:rsid w:val="00B976E7"/>
    <w:rsid w:val="00BA16CE"/>
    <w:rsid w:val="00BB32D7"/>
    <w:rsid w:val="00BC3597"/>
    <w:rsid w:val="00BE52FC"/>
    <w:rsid w:val="00C1045E"/>
    <w:rsid w:val="00C11FD0"/>
    <w:rsid w:val="00C72B25"/>
    <w:rsid w:val="00C77BB7"/>
    <w:rsid w:val="00C87460"/>
    <w:rsid w:val="00CA0CEE"/>
    <w:rsid w:val="00CC26F6"/>
    <w:rsid w:val="00CE12C5"/>
    <w:rsid w:val="00D175BE"/>
    <w:rsid w:val="00D23E07"/>
    <w:rsid w:val="00D4565F"/>
    <w:rsid w:val="00D46FA8"/>
    <w:rsid w:val="00D9652B"/>
    <w:rsid w:val="00DA7CF9"/>
    <w:rsid w:val="00DB4EC7"/>
    <w:rsid w:val="00DD2AEF"/>
    <w:rsid w:val="00DD7913"/>
    <w:rsid w:val="00DE6B3B"/>
    <w:rsid w:val="00DE6D20"/>
    <w:rsid w:val="00DE6FA4"/>
    <w:rsid w:val="00DF2E59"/>
    <w:rsid w:val="00E0095E"/>
    <w:rsid w:val="00E46755"/>
    <w:rsid w:val="00E55FF0"/>
    <w:rsid w:val="00E640E7"/>
    <w:rsid w:val="00EA12AD"/>
    <w:rsid w:val="00EA54BF"/>
    <w:rsid w:val="00EB104B"/>
    <w:rsid w:val="00EB2C6B"/>
    <w:rsid w:val="00ED0D9F"/>
    <w:rsid w:val="00ED38AD"/>
    <w:rsid w:val="00EF1CBF"/>
    <w:rsid w:val="00F2230C"/>
    <w:rsid w:val="00F3181B"/>
    <w:rsid w:val="00F365AD"/>
    <w:rsid w:val="00F36C6D"/>
    <w:rsid w:val="00F4107B"/>
    <w:rsid w:val="00F5500A"/>
    <w:rsid w:val="00F65935"/>
    <w:rsid w:val="00F719B4"/>
    <w:rsid w:val="00FA1969"/>
    <w:rsid w:val="00FA30B6"/>
    <w:rsid w:val="00FB2010"/>
    <w:rsid w:val="00FC4AB2"/>
    <w:rsid w:val="00FC6E9B"/>
    <w:rsid w:val="00FE5B42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21236F-AA4E-4277-A32D-7E13EF832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873AE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873AE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873AEC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873AE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873AEC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873AEC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747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47BB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47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47BB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vedlys.smm.lt/5_8_klasiu_pamoku_veiklu_aprasai/31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edlys.smm.lt/5_8_klasiu_pamoku_veiklu_aprasai/1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6</Words>
  <Characters>5452</Characters>
  <Application>Microsoft Office Word</Application>
  <DocSecurity>0</DocSecurity>
  <Lines>45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3</cp:revision>
  <cp:lastPrinted>2018-02-26T13:53:00Z</cp:lastPrinted>
  <dcterms:created xsi:type="dcterms:W3CDTF">2018-11-28T08:24:00Z</dcterms:created>
  <dcterms:modified xsi:type="dcterms:W3CDTF">2019-02-05T19:06:00Z</dcterms:modified>
</cp:coreProperties>
</file>